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645B26DB" w:rsidR="00020098" w:rsidRPr="00394CEB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394CEB">
        <w:rPr>
          <w:b/>
          <w:sz w:val="28"/>
          <w:szCs w:val="28"/>
          <w:lang w:val="en-US"/>
        </w:rPr>
        <w:t>”</w:t>
      </w:r>
      <w:r w:rsidR="008048A2">
        <w:rPr>
          <w:rFonts w:cstheme="minorHAnsi"/>
          <w:b/>
          <w:bCs/>
          <w:sz w:val="28"/>
          <w:szCs w:val="28"/>
        </w:rPr>
        <w:t>Future</w:t>
      </w:r>
      <w:proofErr w:type="gramEnd"/>
      <w:r w:rsidR="008048A2">
        <w:rPr>
          <w:rFonts w:cstheme="minorHAnsi"/>
          <w:b/>
          <w:bCs/>
          <w:sz w:val="28"/>
          <w:szCs w:val="28"/>
        </w:rPr>
        <w:t xml:space="preserve"> of CDIO – </w:t>
      </w:r>
      <w:proofErr w:type="spellStart"/>
      <w:r w:rsidR="008048A2">
        <w:rPr>
          <w:rFonts w:cstheme="minorHAnsi"/>
          <w:b/>
          <w:bCs/>
          <w:sz w:val="28"/>
          <w:szCs w:val="28"/>
        </w:rPr>
        <w:t>Working</w:t>
      </w:r>
      <w:proofErr w:type="spellEnd"/>
      <w:r w:rsidR="008048A2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8048A2">
        <w:rPr>
          <w:rFonts w:cstheme="minorHAnsi"/>
          <w:b/>
          <w:bCs/>
          <w:sz w:val="28"/>
          <w:szCs w:val="28"/>
        </w:rPr>
        <w:t>Towards</w:t>
      </w:r>
      <w:proofErr w:type="spellEnd"/>
      <w:r w:rsidR="008048A2">
        <w:rPr>
          <w:rFonts w:cstheme="minorHAnsi"/>
          <w:b/>
          <w:bCs/>
          <w:sz w:val="28"/>
          <w:szCs w:val="28"/>
        </w:rPr>
        <w:t xml:space="preserve"> 4.0</w:t>
      </w:r>
      <w:r w:rsidRPr="00394CE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1F44BD4" w14:textId="77777777" w:rsidR="00394CEB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Please fill out the following application a</w:t>
      </w:r>
      <w:r w:rsidR="00DA0729" w:rsidRPr="00114E0A">
        <w:rPr>
          <w:sz w:val="20"/>
          <w:szCs w:val="20"/>
          <w:lang w:val="en-US"/>
        </w:rPr>
        <w:t>nd</w:t>
      </w:r>
      <w:r w:rsidRPr="00114E0A">
        <w:rPr>
          <w:sz w:val="20"/>
          <w:szCs w:val="20"/>
          <w:lang w:val="en-US"/>
        </w:rPr>
        <w:t xml:space="preserve"> send it to the Working Group leader </w:t>
      </w:r>
    </w:p>
    <w:p w14:paraId="44DC5705" w14:textId="18F25FDE" w:rsidR="00394CEB" w:rsidRPr="00114E0A" w:rsidRDefault="008048A2" w:rsidP="00114E0A">
      <w:pPr>
        <w:rPr>
          <w:sz w:val="20"/>
          <w:szCs w:val="20"/>
        </w:rPr>
      </w:pPr>
      <w:r>
        <w:rPr>
          <w:rFonts w:cstheme="minorHAnsi"/>
          <w:b/>
          <w:bCs/>
          <w:sz w:val="20"/>
          <w:szCs w:val="20"/>
          <w:lang w:val="sv-SE"/>
        </w:rPr>
        <w:t>Juha Kontio</w:t>
      </w:r>
      <w:r w:rsidR="00394CEB" w:rsidRPr="00114E0A">
        <w:rPr>
          <w:rFonts w:cstheme="minorHAnsi"/>
          <w:b/>
          <w:bCs/>
          <w:sz w:val="20"/>
          <w:szCs w:val="20"/>
          <w:lang w:val="sv-SE"/>
        </w:rPr>
        <w:t>:</w:t>
      </w:r>
      <w:r w:rsidR="00114E0A" w:rsidRPr="00114E0A">
        <w:rPr>
          <w:sz w:val="20"/>
          <w:szCs w:val="20"/>
        </w:rPr>
        <w:t xml:space="preserve"> </w:t>
      </w:r>
      <w:hyperlink r:id="rId5" w:history="1">
        <w:r w:rsidRPr="00261ADF">
          <w:rPr>
            <w:rStyle w:val="Hyperlink"/>
          </w:rPr>
          <w:t>juha.kontio@turkuamk.fi</w:t>
        </w:r>
      </w:hyperlink>
      <w:r>
        <w:t xml:space="preserve"> </w:t>
      </w:r>
    </w:p>
    <w:p w14:paraId="383B87D8" w14:textId="34D64E5E" w:rsidR="0079159F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 xml:space="preserve">by email </w:t>
      </w:r>
      <w:r w:rsidR="002729F0" w:rsidRPr="00114E0A">
        <w:rPr>
          <w:sz w:val="20"/>
          <w:szCs w:val="20"/>
          <w:lang w:val="en-US"/>
        </w:rPr>
        <w:t xml:space="preserve">as soon as possible, but latest </w:t>
      </w:r>
      <w:r w:rsidRPr="00114E0A">
        <w:rPr>
          <w:sz w:val="20"/>
          <w:szCs w:val="20"/>
          <w:lang w:val="en-US"/>
        </w:rPr>
        <w:t xml:space="preserve">before </w:t>
      </w:r>
      <w:r w:rsidR="000B543F" w:rsidRPr="00114E0A">
        <w:rPr>
          <w:sz w:val="20"/>
          <w:szCs w:val="20"/>
          <w:lang w:val="en-US"/>
        </w:rPr>
        <w:t xml:space="preserve">April </w:t>
      </w:r>
      <w:r w:rsidR="00EC1A4B" w:rsidRPr="00114E0A">
        <w:rPr>
          <w:sz w:val="20"/>
          <w:szCs w:val="20"/>
          <w:lang w:val="en-US"/>
        </w:rPr>
        <w:t>2</w:t>
      </w:r>
      <w:r w:rsidR="008048A2">
        <w:rPr>
          <w:sz w:val="20"/>
          <w:szCs w:val="20"/>
          <w:lang w:val="en-US"/>
        </w:rPr>
        <w:t>1</w:t>
      </w:r>
      <w:r w:rsidRPr="00114E0A">
        <w:rPr>
          <w:sz w:val="20"/>
          <w:szCs w:val="20"/>
          <w:lang w:val="en-US"/>
        </w:rPr>
        <w:t>.</w:t>
      </w:r>
      <w:r w:rsidR="0079159F" w:rsidRPr="00114E0A">
        <w:rPr>
          <w:sz w:val="20"/>
          <w:szCs w:val="20"/>
          <w:lang w:val="en-US"/>
        </w:rPr>
        <w:t xml:space="preserve"> You will be notified about acceptance before </w:t>
      </w:r>
      <w:r w:rsidR="00114E0A" w:rsidRPr="00114E0A">
        <w:rPr>
          <w:sz w:val="20"/>
          <w:szCs w:val="20"/>
          <w:lang w:val="en-US"/>
        </w:rPr>
        <w:t>April 28</w:t>
      </w:r>
      <w:r w:rsidR="0079159F" w:rsidRPr="00114E0A">
        <w:rPr>
          <w:sz w:val="20"/>
          <w:szCs w:val="20"/>
          <w:lang w:val="en-US"/>
        </w:rPr>
        <w:t>.</w:t>
      </w:r>
    </w:p>
    <w:p w14:paraId="5ED74D7F" w14:textId="2D122C19" w:rsidR="006001A2" w:rsidRPr="00114E0A" w:rsidRDefault="007E373E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By sending this application form</w:t>
      </w:r>
      <w:r w:rsidR="00757203" w:rsidRPr="00114E0A">
        <w:rPr>
          <w:sz w:val="20"/>
          <w:szCs w:val="20"/>
          <w:lang w:val="en-US"/>
        </w:rPr>
        <w:t>,</w:t>
      </w:r>
      <w:r w:rsidRPr="00114E0A">
        <w:rPr>
          <w:sz w:val="20"/>
          <w:szCs w:val="20"/>
          <w:lang w:val="en-US"/>
        </w:rPr>
        <w:t xml:space="preserve"> you</w:t>
      </w:r>
      <w:r w:rsidR="00CF4AA9" w:rsidRPr="00114E0A">
        <w:rPr>
          <w:sz w:val="20"/>
          <w:szCs w:val="20"/>
          <w:lang w:val="en-US"/>
        </w:rPr>
        <w:t xml:space="preserve"> assure the conference </w:t>
      </w:r>
      <w:r w:rsidR="00CF4AA9" w:rsidRPr="00114E0A">
        <w:rPr>
          <w:noProof/>
          <w:sz w:val="20"/>
          <w:szCs w:val="20"/>
          <w:lang w:val="en-US"/>
        </w:rPr>
        <w:t>organi</w:t>
      </w:r>
      <w:r w:rsidR="006A7D19" w:rsidRPr="00114E0A">
        <w:rPr>
          <w:noProof/>
          <w:sz w:val="20"/>
          <w:szCs w:val="20"/>
          <w:lang w:val="en-US"/>
        </w:rPr>
        <w:t>s</w:t>
      </w:r>
      <w:r w:rsidR="00CF4AA9" w:rsidRPr="00114E0A">
        <w:rPr>
          <w:noProof/>
          <w:sz w:val="20"/>
          <w:szCs w:val="20"/>
          <w:lang w:val="en-US"/>
        </w:rPr>
        <w:t>ers</w:t>
      </w:r>
      <w:r w:rsidRPr="00114E0A">
        <w:rPr>
          <w:sz w:val="20"/>
          <w:szCs w:val="20"/>
          <w:lang w:val="en-US"/>
        </w:rPr>
        <w:t xml:space="preserve"> of your intention to register for and attend CDIO20</w:t>
      </w:r>
      <w:r w:rsidR="000B543F" w:rsidRPr="00114E0A">
        <w:rPr>
          <w:sz w:val="20"/>
          <w:szCs w:val="20"/>
          <w:lang w:val="en-US"/>
        </w:rPr>
        <w:t>2</w:t>
      </w:r>
      <w:r w:rsidR="00114E0A" w:rsidRPr="00114E0A">
        <w:rPr>
          <w:sz w:val="20"/>
          <w:szCs w:val="20"/>
          <w:lang w:val="en-US"/>
        </w:rPr>
        <w:t>5</w:t>
      </w:r>
      <w:r w:rsidR="00757203" w:rsidRPr="00114E0A">
        <w:rPr>
          <w:sz w:val="20"/>
          <w:szCs w:val="20"/>
          <w:lang w:val="en-US"/>
        </w:rPr>
        <w:t xml:space="preserve"> (this is a condition for working group membership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:rsidRPr="00114E0A" w14:paraId="28F97561" w14:textId="77777777" w:rsidTr="00CF4AA9">
        <w:tc>
          <w:tcPr>
            <w:tcW w:w="2547" w:type="dxa"/>
          </w:tcPr>
          <w:p w14:paraId="04C4EDC9" w14:textId="77777777" w:rsidR="007E373E" w:rsidRPr="00114E0A" w:rsidRDefault="00D8378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Name</w:t>
            </w:r>
          </w:p>
          <w:p w14:paraId="11E2FA09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D07D59D" w14:textId="77777777" w:rsidTr="00CF4AA9">
        <w:tc>
          <w:tcPr>
            <w:tcW w:w="2547" w:type="dxa"/>
          </w:tcPr>
          <w:p w14:paraId="0518D46C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Position</w:t>
            </w:r>
          </w:p>
          <w:p w14:paraId="2499DF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990E21E" w14:textId="77777777" w:rsidTr="00CF4AA9">
        <w:tc>
          <w:tcPr>
            <w:tcW w:w="2547" w:type="dxa"/>
          </w:tcPr>
          <w:p w14:paraId="509ABAE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Institution</w:t>
            </w:r>
          </w:p>
          <w:p w14:paraId="5B012C1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43C742E1" w14:textId="77777777" w:rsidTr="00CF4AA9">
        <w:tc>
          <w:tcPr>
            <w:tcW w:w="2547" w:type="dxa"/>
          </w:tcPr>
          <w:p w14:paraId="763F794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Country</w:t>
            </w:r>
          </w:p>
          <w:p w14:paraId="7C1BA314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667C8A6" w14:textId="77777777" w:rsidTr="00CF4AA9">
        <w:tc>
          <w:tcPr>
            <w:tcW w:w="2547" w:type="dxa"/>
          </w:tcPr>
          <w:p w14:paraId="4E5D80DD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Email</w:t>
            </w:r>
          </w:p>
          <w:p w14:paraId="742570E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3D4E9749" w14:textId="77777777" w:rsidTr="00CF4AA9">
        <w:tc>
          <w:tcPr>
            <w:tcW w:w="2547" w:type="dxa"/>
          </w:tcPr>
          <w:p w14:paraId="2689408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A brief explanation of your interest in the working group</w:t>
            </w:r>
          </w:p>
          <w:p w14:paraId="7A7C512D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E43340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32F634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C00953B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D69A44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28CFA88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1805A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4155A97" w14:textId="77777777" w:rsidTr="00CF4AA9">
        <w:tc>
          <w:tcPr>
            <w:tcW w:w="2547" w:type="dxa"/>
          </w:tcPr>
          <w:p w14:paraId="0B0E8F55" w14:textId="77777777" w:rsidR="00CF4AA9" w:rsidRPr="00114E0A" w:rsidRDefault="00757203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Y</w:t>
            </w:r>
            <w:r w:rsidR="007E373E" w:rsidRPr="00114E0A">
              <w:rPr>
                <w:sz w:val="20"/>
                <w:szCs w:val="20"/>
                <w:lang w:val="en-US"/>
              </w:rPr>
              <w:t xml:space="preserve">our experience relevant to </w:t>
            </w:r>
            <w:r w:rsidR="0079159F" w:rsidRPr="00114E0A">
              <w:rPr>
                <w:sz w:val="20"/>
                <w:szCs w:val="20"/>
                <w:lang w:val="en-US"/>
              </w:rPr>
              <w:t xml:space="preserve">the working group </w:t>
            </w:r>
          </w:p>
          <w:p w14:paraId="489D721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5B2FB240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FD63AC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6899FC5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7671C4A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59340D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3851392" w14:textId="77777777" w:rsidR="007E373E" w:rsidRPr="00114E0A" w:rsidRDefault="007E373E">
      <w:pPr>
        <w:rPr>
          <w:sz w:val="20"/>
          <w:szCs w:val="20"/>
          <w:lang w:val="en-US"/>
        </w:rPr>
      </w:pPr>
    </w:p>
    <w:sectPr w:rsidR="007E373E" w:rsidRPr="00114E0A" w:rsidSect="00114E0A">
      <w:pgSz w:w="11906" w:h="16838"/>
      <w:pgMar w:top="1134" w:right="1077" w:bottom="1236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0D4FA3"/>
    <w:multiLevelType w:val="hybridMultilevel"/>
    <w:tmpl w:val="C82E0482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1623918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114E0A"/>
    <w:rsid w:val="002729F0"/>
    <w:rsid w:val="002C4C2B"/>
    <w:rsid w:val="002D7130"/>
    <w:rsid w:val="003749A1"/>
    <w:rsid w:val="00394CEB"/>
    <w:rsid w:val="003C4482"/>
    <w:rsid w:val="005C6748"/>
    <w:rsid w:val="006001A2"/>
    <w:rsid w:val="006159DB"/>
    <w:rsid w:val="006A7D19"/>
    <w:rsid w:val="0073236C"/>
    <w:rsid w:val="00757203"/>
    <w:rsid w:val="0079159F"/>
    <w:rsid w:val="007E373E"/>
    <w:rsid w:val="008048A2"/>
    <w:rsid w:val="00B912D1"/>
    <w:rsid w:val="00CD1227"/>
    <w:rsid w:val="00CF4AA9"/>
    <w:rsid w:val="00D02E84"/>
    <w:rsid w:val="00D52BBB"/>
    <w:rsid w:val="00D8378E"/>
    <w:rsid w:val="00D851D7"/>
    <w:rsid w:val="00D92EFC"/>
    <w:rsid w:val="00DA0729"/>
    <w:rsid w:val="00DA691B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14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uha.kontio@turkuamk.f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Nicoleta Maynard</cp:lastModifiedBy>
  <cp:revision>3</cp:revision>
  <dcterms:created xsi:type="dcterms:W3CDTF">2025-03-27T21:48:00Z</dcterms:created>
  <dcterms:modified xsi:type="dcterms:W3CDTF">2025-03-27T21:50:00Z</dcterms:modified>
</cp:coreProperties>
</file>